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rsidR="004977D8" w:rsidRDefault="00486ADF" w:rsidP="004977D8">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UI, Applications, Servers, </w:t>
      </w:r>
      <w:r w:rsidR="004977D8" w:rsidRPr="009B2E81">
        <w:rPr>
          <w:rFonts w:ascii="Segoe UI Light" w:eastAsia="Arial Black" w:hAnsi="Segoe UI Light" w:cs="Segoe UI Light"/>
          <w:sz w:val="20"/>
          <w:szCs w:val="20"/>
        </w:rPr>
        <w:t>SQL Architect,</w:t>
      </w:r>
      <w:r w:rsidR="00A81101" w:rsidRPr="009B2E81">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Node.js, </w:t>
      </w:r>
      <w:r w:rsidR="00321FC6" w:rsidRPr="009B2E81">
        <w:rPr>
          <w:rFonts w:ascii="Segoe UI Light" w:eastAsia="Arial Black" w:hAnsi="Segoe UI Light" w:cs="Segoe UI Light"/>
          <w:sz w:val="20"/>
          <w:szCs w:val="20"/>
        </w:rPr>
        <w:t>JavaScript, JQuery,</w:t>
      </w:r>
      <w:r w:rsidRPr="00486ADF">
        <w:rPr>
          <w:rFonts w:ascii="Segoe UI Light" w:eastAsia="Arial Black" w:hAnsi="Segoe UI Light" w:cs="Segoe UI Light"/>
          <w:sz w:val="20"/>
          <w:szCs w:val="20"/>
        </w:rPr>
        <w:t xml:space="preserve"> </w:t>
      </w:r>
      <w:r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B23767" w:rsidRPr="009B2E81">
        <w:rPr>
          <w:rFonts w:ascii="Segoe UI Light" w:eastAsia="Arial Black" w:hAnsi="Segoe UI Light" w:cs="Segoe UI Light"/>
          <w:sz w:val="20"/>
          <w:szCs w:val="20"/>
        </w:rPr>
        <w:t xml:space="preserve">, </w:t>
      </w:r>
      <w:r w:rsidR="00E75733">
        <w:rPr>
          <w:rFonts w:ascii="Segoe UI Light" w:eastAsia="Arial Black" w:hAnsi="Segoe UI Light" w:cs="Segoe UI Light"/>
          <w:sz w:val="20"/>
          <w:szCs w:val="20"/>
        </w:rPr>
        <w:t>TFS,</w:t>
      </w:r>
      <w:r w:rsidR="004977D8" w:rsidRPr="009B2E81">
        <w:rPr>
          <w:rFonts w:ascii="Segoe UI Light" w:eastAsia="Arial Black" w:hAnsi="Segoe UI Light" w:cs="Segoe UI Light"/>
          <w:sz w:val="20"/>
          <w:szCs w:val="20"/>
        </w:rPr>
        <w:t xml:space="preserve"> </w:t>
      </w:r>
      <w:r w:rsidR="00DD3997" w:rsidRPr="009B2E81">
        <w:rPr>
          <w:rFonts w:ascii="Segoe UI Light" w:eastAsia="Arial Black" w:hAnsi="Segoe UI Light" w:cs="Segoe UI Light"/>
          <w:sz w:val="20"/>
          <w:szCs w:val="20"/>
        </w:rPr>
        <w:t>SVN</w:t>
      </w:r>
      <w:r w:rsidR="00B24125" w:rsidRPr="009B2E81">
        <w:rPr>
          <w:rFonts w:ascii="Segoe UI Light" w:eastAsia="Arial Black" w:hAnsi="Segoe UI Light" w:cs="Segoe UI Light"/>
          <w:sz w:val="20"/>
          <w:szCs w:val="20"/>
        </w:rPr>
        <w:t>,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w:t>
      </w:r>
      <w:r w:rsidRPr="009B2E81">
        <w:rPr>
          <w:rFonts w:ascii="Segoe UI Light" w:eastAsia="Arial Black" w:hAnsi="Segoe UI Light" w:cs="Segoe UI Light"/>
          <w:sz w:val="20"/>
          <w:szCs w:val="20"/>
        </w:rPr>
        <w:t xml:space="preserve">SSIS, SSRS, </w:t>
      </w:r>
      <w:r w:rsidR="00A81101" w:rsidRPr="009B2E81">
        <w:rPr>
          <w:rFonts w:ascii="Segoe UI Light" w:eastAsia="Arial Black" w:hAnsi="Segoe UI Light" w:cs="Segoe UI Light"/>
          <w:sz w:val="20"/>
          <w:szCs w:val="20"/>
        </w:rPr>
        <w:t>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SQL Stored Procedures, Triggers, Functions</w:t>
      </w:r>
      <w:r w:rsidR="00B24125">
        <w:rPr>
          <w:rFonts w:ascii="Segoe UI Light" w:eastAsia="Arial Black" w:hAnsi="Segoe UI Light" w:cs="Segoe UI Light"/>
          <w:sz w:val="20"/>
          <w:szCs w:val="20"/>
        </w:rPr>
        <w:t>,</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bookmarkStart w:id="0" w:name="_GoBack"/>
      <w:bookmarkEnd w:id="0"/>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p>
    <w:p w:rsidR="004D19EB" w:rsidRDefault="004D19EB" w:rsidP="004977D8">
      <w:pPr>
        <w:keepNext/>
        <w:spacing w:after="0" w:line="240" w:lineRule="auto"/>
        <w:rPr>
          <w:rFonts w:ascii="Segoe UI Light" w:eastAsia="Arial Black" w:hAnsi="Segoe UI Light" w:cs="Segoe UI Light"/>
          <w:sz w:val="20"/>
          <w:szCs w:val="20"/>
        </w:rPr>
      </w:pPr>
    </w:p>
    <w:p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rsidR="00E5788A" w:rsidRDefault="0087502A"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Current</w:t>
      </w:r>
      <w:r w:rsidR="00B24125">
        <w:rPr>
          <w:rFonts w:ascii="Segoe UI Light" w:eastAsia="Arial Black" w:hAnsi="Segoe UI Light" w:cs="Segoe UI Light"/>
          <w:b/>
          <w:sz w:val="20"/>
          <w:szCs w:val="20"/>
        </w:rPr>
        <w:t xml:space="preserve"> </w:t>
      </w:r>
    </w:p>
    <w:p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rsidR="00430D78" w:rsidRPr="00430D78" w:rsidRDefault="00430D78" w:rsidP="00430D78">
      <w:pPr>
        <w:keepNext/>
        <w:spacing w:after="0" w:line="240" w:lineRule="auto"/>
        <w:rPr>
          <w:rFonts w:ascii="Segoe UI Light" w:eastAsia="Arial Black" w:hAnsi="Segoe UI Light" w:cs="Segoe UI Light"/>
          <w:sz w:val="20"/>
          <w:szCs w:val="20"/>
        </w:rPr>
      </w:pPr>
    </w:p>
    <w:p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proofErr w:type="spellStart"/>
      <w:r w:rsidR="00B24125">
        <w:rPr>
          <w:rFonts w:ascii="Segoe UI Light" w:hAnsi="Segoe UI Light" w:cs="Segoe UI Light"/>
          <w:sz w:val="20"/>
          <w:szCs w:val="20"/>
        </w:rPr>
        <w:t>d</w:t>
      </w:r>
      <w:r w:rsidR="009A03A0">
        <w:rPr>
          <w:rFonts w:ascii="Segoe UI Light" w:hAnsi="Segoe UI Light" w:cs="Segoe UI Light"/>
          <w:sz w:val="20"/>
          <w:szCs w:val="20"/>
        </w:rPr>
        <w:t>an</w:t>
      </w:r>
      <w:proofErr w:type="spellEnd"/>
      <w:r w:rsidR="009A03A0">
        <w:rPr>
          <w:rFonts w:ascii="Segoe UI Light" w:hAnsi="Segoe UI Light" w:cs="Segoe UI Light"/>
          <w:sz w:val="20"/>
          <w:szCs w:val="20"/>
        </w:rPr>
        <w:t xml:space="preserve">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an earlier 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AB7283" w:rsidRPr="00CB4F2F">
        <w:rPr>
          <w:rFonts w:ascii="Segoe UI Light" w:hAnsi="Segoe UI Light" w:cs="Segoe UI Light"/>
          <w:sz w:val="20"/>
          <w:szCs w:val="20"/>
        </w:rPr>
        <w:t xml:space="preserve"> 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d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the</w:t>
      </w:r>
      <w:r w:rsidR="009D702F">
        <w:rPr>
          <w:rFonts w:ascii="Segoe UI Light" w:hAnsi="Segoe UI Light" w:cs="Segoe UI Light"/>
          <w:sz w:val="20"/>
          <w:szCs w:val="20"/>
        </w:rPr>
        <w:t xml:space="preserve"> MS SQL database I built for the project.</w:t>
      </w:r>
      <w:r w:rsidR="00EC6C3A" w:rsidRPr="00CB4F2F">
        <w:rPr>
          <w:rFonts w:ascii="Segoe UI Light" w:hAnsi="Segoe UI Light" w:cs="Segoe UI Light"/>
          <w:sz w:val="20"/>
          <w:szCs w:val="20"/>
        </w:rPr>
        <w:t xml:space="preserve">  </w:t>
      </w:r>
    </w:p>
    <w:p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rsidR="00E75733" w:rsidRPr="009B2E81" w:rsidRDefault="00E75733" w:rsidP="00E75733">
      <w:pPr>
        <w:pStyle w:val="NoSpacing"/>
        <w:ind w:left="360"/>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896DCA" w:rsidRDefault="00896DCA" w:rsidP="009B2E81">
      <w:pPr>
        <w:pStyle w:val="NoSpacing"/>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lastRenderedPageBreak/>
        <w:t>Professional Experience</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side 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w:t>
        </w:r>
        <w:r w:rsidRPr="009B2E81">
          <w:rPr>
            <w:rStyle w:val="Hyperlink"/>
            <w:rFonts w:ascii="Segoe UI Light" w:hAnsi="Segoe UI Light" w:cs="Segoe UI Light"/>
            <w:sz w:val="20"/>
            <w:szCs w:val="20"/>
          </w:rPr>
          <w:t>a</w:t>
        </w:r>
        <w:r w:rsidRPr="009B2E81">
          <w:rPr>
            <w:rStyle w:val="Hyperlink"/>
            <w:rFonts w:ascii="Segoe UI Light" w:hAnsi="Segoe UI Light" w:cs="Segoe UI Light"/>
            <w:sz w:val="20"/>
            <w:szCs w:val="20"/>
          </w:rPr>
          <w:t>mple.</w:t>
        </w:r>
      </w:hyperlink>
      <w:r w:rsidRPr="009B2E81">
        <w:rPr>
          <w:rFonts w:ascii="Segoe UI Light" w:hAnsi="Segoe UI Light" w:cs="Segoe UI Light"/>
          <w:sz w:val="20"/>
          <w:szCs w:val="20"/>
        </w:rPr>
        <w:t xml:space="preserve">  </w:t>
      </w:r>
    </w:p>
    <w:p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t xml:space="preserve">    </w:t>
      </w:r>
    </w:p>
    <w:p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lastRenderedPageBreak/>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rsidR="002C3040" w:rsidRDefault="002C3040" w:rsidP="004977D8">
      <w:pPr>
        <w:pStyle w:val="NoSpacing"/>
        <w:rPr>
          <w:rFonts w:ascii="Segoe UI Light" w:hAnsi="Segoe UI Light" w:cs="Segoe UI Light"/>
          <w:sz w:val="20"/>
          <w:szCs w:val="20"/>
        </w:rPr>
      </w:pPr>
    </w:p>
    <w:p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Built multiple trading apps to trad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rsidR="00A91B37" w:rsidRPr="009B2E81" w:rsidRDefault="00A91B37" w:rsidP="004977D8">
      <w:pPr>
        <w:pStyle w:val="NoSpacing"/>
        <w:rPr>
          <w:rFonts w:ascii="Segoe UI Light" w:hAnsi="Segoe UI Light" w:cs="Segoe UI Light"/>
          <w:sz w:val="20"/>
          <w:szCs w:val="20"/>
        </w:rPr>
      </w:pPr>
    </w:p>
    <w:p w:rsidR="004977D8" w:rsidRPr="009B2E81" w:rsidRDefault="004977D8" w:rsidP="004977D8">
      <w:pPr>
        <w:pStyle w:val="NoSpacing"/>
        <w:rPr>
          <w:rFonts w:ascii="Segoe UI Light" w:hAnsi="Segoe UI Light" w:cs="Segoe UI Light"/>
          <w:sz w:val="20"/>
          <w:szCs w:val="20"/>
        </w:rPr>
      </w:pPr>
    </w:p>
    <w:p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5C5" w:rsidRDefault="003235C5" w:rsidP="002D653C">
      <w:pPr>
        <w:spacing w:after="0" w:line="240" w:lineRule="auto"/>
      </w:pPr>
      <w:r>
        <w:separator/>
      </w:r>
    </w:p>
  </w:endnote>
  <w:endnote w:type="continuationSeparator" w:id="0">
    <w:p w:rsidR="003235C5" w:rsidRDefault="003235C5"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5C5" w:rsidRDefault="003235C5" w:rsidP="002D653C">
      <w:pPr>
        <w:spacing w:after="0" w:line="240" w:lineRule="auto"/>
      </w:pPr>
      <w:r>
        <w:separator/>
      </w:r>
    </w:p>
  </w:footnote>
  <w:footnote w:type="continuationSeparator" w:id="0">
    <w:p w:rsidR="003235C5" w:rsidRDefault="003235C5"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7"/>
  </w:num>
  <w:num w:numId="4">
    <w:abstractNumId w:val="18"/>
  </w:num>
  <w:num w:numId="5">
    <w:abstractNumId w:val="16"/>
  </w:num>
  <w:num w:numId="6">
    <w:abstractNumId w:val="2"/>
  </w:num>
  <w:num w:numId="7">
    <w:abstractNumId w:val="21"/>
  </w:num>
  <w:num w:numId="8">
    <w:abstractNumId w:val="23"/>
  </w:num>
  <w:num w:numId="9">
    <w:abstractNumId w:val="12"/>
  </w:num>
  <w:num w:numId="10">
    <w:abstractNumId w:val="8"/>
  </w:num>
  <w:num w:numId="11">
    <w:abstractNumId w:val="17"/>
  </w:num>
  <w:num w:numId="12">
    <w:abstractNumId w:val="19"/>
  </w:num>
  <w:num w:numId="13">
    <w:abstractNumId w:val="1"/>
  </w:num>
  <w:num w:numId="14">
    <w:abstractNumId w:val="5"/>
  </w:num>
  <w:num w:numId="15">
    <w:abstractNumId w:val="6"/>
  </w:num>
  <w:num w:numId="16">
    <w:abstractNumId w:val="26"/>
  </w:num>
  <w:num w:numId="17">
    <w:abstractNumId w:val="0"/>
  </w:num>
  <w:num w:numId="18">
    <w:abstractNumId w:val="25"/>
  </w:num>
  <w:num w:numId="19">
    <w:abstractNumId w:val="22"/>
  </w:num>
  <w:num w:numId="20">
    <w:abstractNumId w:val="11"/>
  </w:num>
  <w:num w:numId="21">
    <w:abstractNumId w:val="20"/>
  </w:num>
  <w:num w:numId="22">
    <w:abstractNumId w:val="3"/>
  </w:num>
  <w:num w:numId="23">
    <w:abstractNumId w:val="9"/>
  </w:num>
  <w:num w:numId="24">
    <w:abstractNumId w:val="15"/>
  </w:num>
  <w:num w:numId="25">
    <w:abstractNumId w:val="13"/>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rAUA/6s91ywAAAA="/>
  </w:docVars>
  <w:rsids>
    <w:rsidRoot w:val="00E2318B"/>
    <w:rsid w:val="00034B7C"/>
    <w:rsid w:val="00036000"/>
    <w:rsid w:val="00044E72"/>
    <w:rsid w:val="00061254"/>
    <w:rsid w:val="00075136"/>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5387"/>
    <w:rsid w:val="002614CA"/>
    <w:rsid w:val="00266F14"/>
    <w:rsid w:val="002C3040"/>
    <w:rsid w:val="002D653C"/>
    <w:rsid w:val="002E7C8B"/>
    <w:rsid w:val="002F5D69"/>
    <w:rsid w:val="00321FC6"/>
    <w:rsid w:val="003235C5"/>
    <w:rsid w:val="003429DE"/>
    <w:rsid w:val="00342AE1"/>
    <w:rsid w:val="003565F1"/>
    <w:rsid w:val="00360650"/>
    <w:rsid w:val="003705DC"/>
    <w:rsid w:val="003858D6"/>
    <w:rsid w:val="003C01A7"/>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F5BA9"/>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A42D0"/>
    <w:rsid w:val="007B604B"/>
    <w:rsid w:val="007C5C78"/>
    <w:rsid w:val="007D296B"/>
    <w:rsid w:val="007E2569"/>
    <w:rsid w:val="00803899"/>
    <w:rsid w:val="00817275"/>
    <w:rsid w:val="0086316F"/>
    <w:rsid w:val="0087502A"/>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E3729"/>
    <w:rsid w:val="00B136B4"/>
    <w:rsid w:val="00B23767"/>
    <w:rsid w:val="00B24125"/>
    <w:rsid w:val="00B44EA4"/>
    <w:rsid w:val="00B647B8"/>
    <w:rsid w:val="00B8664F"/>
    <w:rsid w:val="00B97CC3"/>
    <w:rsid w:val="00BA7A47"/>
    <w:rsid w:val="00BD18B8"/>
    <w:rsid w:val="00BE2237"/>
    <w:rsid w:val="00C41C82"/>
    <w:rsid w:val="00CB4F2F"/>
    <w:rsid w:val="00CC1DA6"/>
    <w:rsid w:val="00CC2F54"/>
    <w:rsid w:val="00D15BB0"/>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114C0-E3C4-4EA4-8CF1-28876AD07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14</TotalTime>
  <Pages>3</Pages>
  <Words>1685</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37</cp:revision>
  <cp:lastPrinted>2019-12-11T21:51:00Z</cp:lastPrinted>
  <dcterms:created xsi:type="dcterms:W3CDTF">2017-10-19T13:39:00Z</dcterms:created>
  <dcterms:modified xsi:type="dcterms:W3CDTF">2021-08-25T19:32:00Z</dcterms:modified>
</cp:coreProperties>
</file>